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A1D12" w14:textId="5E263F5F" w:rsidR="005D33BA" w:rsidRDefault="005D33BA" w:rsidP="005D33BA">
      <w:pPr>
        <w:pStyle w:val="Heading1"/>
        <w:jc w:val="center"/>
      </w:pPr>
      <w:r>
        <w:t xml:space="preserve">Lab: Classes and </w:t>
      </w:r>
      <w:r w:rsidR="00371B78">
        <w:t>Objects</w:t>
      </w:r>
    </w:p>
    <w:p w14:paraId="2599E285" w14:textId="77777777" w:rsidR="00371B78" w:rsidRPr="00371B78" w:rsidRDefault="007D5570" w:rsidP="00371B78">
      <w:pPr>
        <w:spacing w:before="0" w:after="0"/>
        <w:jc w:val="center"/>
      </w:pPr>
      <w:r w:rsidRPr="00371B78">
        <w:t xml:space="preserve">Problems for exercise and homework for the </w:t>
      </w:r>
      <w:hyperlink r:id="rId11" w:history="1">
        <w:r w:rsidRPr="00371B78">
          <w:rPr>
            <w:rStyle w:val="InternetLink"/>
          </w:rPr>
          <w:t>Python OOP Course @SoftUni</w:t>
        </w:r>
      </w:hyperlink>
      <w:r w:rsidRPr="00371B78">
        <w:t xml:space="preserve">. </w:t>
      </w:r>
    </w:p>
    <w:p w14:paraId="3CA3D1AC" w14:textId="36443FFC" w:rsidR="007D5570" w:rsidRPr="00371B78" w:rsidRDefault="007D5570" w:rsidP="00371B78">
      <w:pPr>
        <w:spacing w:before="0" w:after="0"/>
        <w:jc w:val="center"/>
      </w:pPr>
      <w:r w:rsidRPr="00371B78">
        <w:t xml:space="preserve">Submit your solutions in the SoftUni judge system at </w:t>
      </w:r>
      <w:hyperlink r:id="rId12" w:history="1">
        <w:r w:rsidR="006C609F">
          <w:rPr>
            <w:rStyle w:val="Hyperlink"/>
          </w:rPr>
          <w:t>https://judge.softuni.org/Co</w:t>
        </w:r>
        <w:r w:rsidR="006C609F">
          <w:rPr>
            <w:rStyle w:val="Hyperlink"/>
          </w:rPr>
          <w:t>n</w:t>
        </w:r>
        <w:r w:rsidR="006C609F">
          <w:rPr>
            <w:rStyle w:val="Hyperlink"/>
          </w:rPr>
          <w:t>tests/1936</w:t>
        </w:r>
      </w:hyperlink>
      <w:r w:rsidR="00371B78" w:rsidRPr="00371B78">
        <w:t>.</w:t>
      </w:r>
    </w:p>
    <w:p w14:paraId="51D90C1D" w14:textId="34720E0C" w:rsidR="008E38A3" w:rsidRPr="003F4B0F" w:rsidRDefault="004567AB" w:rsidP="00AF5933">
      <w:pPr>
        <w:pStyle w:val="Heading2"/>
        <w:numPr>
          <w:ilvl w:val="0"/>
          <w:numId w:val="2"/>
        </w:numPr>
        <w:rPr>
          <w:lang w:val="bg-BG"/>
        </w:rPr>
      </w:pPr>
      <w:r w:rsidRPr="003F4B0F">
        <w:rPr>
          <w:lang w:val="bg-BG"/>
        </w:rPr>
        <w:t>Vehicle</w:t>
      </w:r>
    </w:p>
    <w:p w14:paraId="6DD32B87" w14:textId="77BFC516" w:rsidR="004567AB" w:rsidRDefault="004567AB" w:rsidP="004567AB">
      <w:pPr>
        <w:rPr>
          <w:rFonts w:cstheme="minorHAnsi"/>
        </w:rPr>
      </w:pPr>
      <w:r w:rsidRPr="004567AB">
        <w:t>C</w:t>
      </w:r>
      <w:r>
        <w:t>reate a class called Vehicle. Upon initialization</w:t>
      </w:r>
      <w:r w:rsidR="0025770A">
        <w:t>,</w:t>
      </w:r>
      <w:r>
        <w:t xml:space="preserve"> it should receive </w:t>
      </w:r>
      <w:r w:rsidRPr="004567AB">
        <w:rPr>
          <w:rFonts w:ascii="Consolas" w:hAnsi="Consolas" w:cstheme="minorHAnsi"/>
          <w:b/>
          <w:bCs/>
        </w:rPr>
        <w:t>max_speed</w:t>
      </w:r>
      <w:r w:rsidRPr="004567AB">
        <w:t xml:space="preserve"> </w:t>
      </w:r>
      <w:r w:rsidR="00913278">
        <w:t>(</w:t>
      </w:r>
      <w:r w:rsidR="0025770A">
        <w:t>integer</w:t>
      </w:r>
      <w:r w:rsidR="00AB19B8">
        <w:rPr>
          <w:lang w:val="bg-BG"/>
        </w:rPr>
        <w:t>,</w:t>
      </w:r>
      <w:r w:rsidR="00AB19B8" w:rsidRPr="00AB19B8">
        <w:rPr>
          <w:b/>
        </w:rPr>
        <w:t xml:space="preserve"> </w:t>
      </w:r>
      <w:r w:rsidR="00AB19B8">
        <w:rPr>
          <w:b/>
        </w:rPr>
        <w:t>optional</w:t>
      </w:r>
      <w:r w:rsidR="00AB19B8">
        <w:t xml:space="preserve">; </w:t>
      </w:r>
      <w:r w:rsidR="00AB19B8">
        <w:rPr>
          <w:b/>
        </w:rPr>
        <w:t>150</w:t>
      </w:r>
      <w:r w:rsidR="00AB19B8">
        <w:t xml:space="preserve"> by default</w:t>
      </w:r>
      <w:r w:rsidR="00913278">
        <w:t xml:space="preserve">) </w:t>
      </w:r>
      <w:r w:rsidRPr="004567AB">
        <w:t xml:space="preserve">and </w:t>
      </w:r>
      <w:r w:rsidRPr="004567AB">
        <w:rPr>
          <w:rFonts w:ascii="Consolas" w:hAnsi="Consolas"/>
          <w:b/>
          <w:bCs/>
        </w:rPr>
        <w:t>mileage</w:t>
      </w:r>
      <w:r>
        <w:rPr>
          <w:rFonts w:cstheme="minorHAnsi"/>
        </w:rPr>
        <w:t xml:space="preserve"> </w:t>
      </w:r>
      <w:r w:rsidR="00913278">
        <w:t>(number)</w:t>
      </w:r>
      <w:r>
        <w:rPr>
          <w:rFonts w:cstheme="minorHAnsi"/>
        </w:rPr>
        <w:t>. Create a</w:t>
      </w:r>
      <w:r w:rsidR="00F41D5D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F41D5D">
        <w:rPr>
          <w:rFonts w:cstheme="minorHAnsi"/>
        </w:rPr>
        <w:t xml:space="preserve">instance </w:t>
      </w:r>
      <w:r w:rsidR="00F41D5D" w:rsidRPr="00F41D5D">
        <w:rPr>
          <w:rFonts w:cstheme="minorHAnsi"/>
        </w:rPr>
        <w:t xml:space="preserve">variable </w:t>
      </w:r>
      <w:r>
        <w:rPr>
          <w:rFonts w:cstheme="minorHAnsi"/>
        </w:rPr>
        <w:t>called</w:t>
      </w:r>
      <w:r w:rsidR="00F41D5D">
        <w:rPr>
          <w:rFonts w:cstheme="minorHAnsi"/>
        </w:rPr>
        <w:t xml:space="preserve"> </w:t>
      </w:r>
      <w:r w:rsidR="00F41D5D" w:rsidRPr="00F41D5D">
        <w:rPr>
          <w:rFonts w:ascii="Consolas" w:hAnsi="Consolas" w:cstheme="minorHAnsi"/>
          <w:b/>
          <w:bCs/>
        </w:rPr>
        <w:t>gadgets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>-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 xml:space="preserve">an </w:t>
      </w:r>
      <w:r w:rsidR="00F41D5D">
        <w:rPr>
          <w:rFonts w:cstheme="minorHAnsi"/>
        </w:rPr>
        <w:t xml:space="preserve">empty list </w:t>
      </w:r>
      <w:r w:rsidR="00F41D5D">
        <w:t>by default</w:t>
      </w:r>
      <w:r w:rsidR="00F41D5D">
        <w:rPr>
          <w:rFonts w:cstheme="minorHAnsi"/>
        </w:rPr>
        <w:t>.</w:t>
      </w:r>
    </w:p>
    <w:p w14:paraId="74F890A6" w14:textId="5C406F26" w:rsidR="00E65C43" w:rsidRPr="00E65C43" w:rsidRDefault="00E65C43" w:rsidP="00E65C4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0"/>
        <w:gridCol w:w="2580"/>
      </w:tblGrid>
      <w:tr w:rsidR="00F41D5D" w14:paraId="7DAF2222" w14:textId="77777777" w:rsidTr="00E65C43"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E9773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4F81B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1D5D" w14:paraId="47B54983" w14:textId="77777777" w:rsidTr="00E65C43">
        <w:trPr>
          <w:trHeight w:val="1572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DA35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 = Vehicle(20)</w:t>
            </w:r>
          </w:p>
          <w:p w14:paraId="373F116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max_speed)</w:t>
            </w:r>
          </w:p>
          <w:p w14:paraId="098B5059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mileage)</w:t>
            </w:r>
          </w:p>
          <w:p w14:paraId="4096151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gadgets)</w:t>
            </w:r>
          </w:p>
          <w:p w14:paraId="58B3D404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.gadgets.append('Hudly Wireless')</w:t>
            </w:r>
          </w:p>
          <w:p w14:paraId="4CD7EC5E" w14:textId="05D9944B" w:rsid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gadgets)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30B1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150</w:t>
            </w:r>
          </w:p>
          <w:p w14:paraId="2F3FD16A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20</w:t>
            </w:r>
          </w:p>
          <w:p w14:paraId="3E51A48D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]</w:t>
            </w:r>
          </w:p>
          <w:p w14:paraId="1293B5E2" w14:textId="5D229547" w:rsid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'Hudly Wireless']</w:t>
            </w:r>
          </w:p>
        </w:tc>
      </w:tr>
    </w:tbl>
    <w:p w14:paraId="085357E5" w14:textId="0228748E" w:rsidR="008E38A3" w:rsidRPr="00A9389A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 w:rsidRPr="00A9389A">
        <w:t>Point</w:t>
      </w:r>
    </w:p>
    <w:p w14:paraId="005FB0FB" w14:textId="12F8DD0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oint</w:t>
      </w:r>
      <w:r>
        <w:t>. Upon initialization</w:t>
      </w:r>
      <w:r w:rsidR="0025770A">
        <w:t>,</w:t>
      </w:r>
      <w:r>
        <w:t xml:space="preserve"> it should receive </w:t>
      </w:r>
      <w:r>
        <w:rPr>
          <w:rFonts w:ascii="Consolas" w:hAnsi="Consolas"/>
          <w:b/>
        </w:rPr>
        <w:t>x</w:t>
      </w:r>
      <w:r>
        <w:t xml:space="preserve"> and </w:t>
      </w:r>
      <w:r>
        <w:rPr>
          <w:rFonts w:ascii="Consolas" w:hAnsi="Consolas"/>
          <w:b/>
        </w:rPr>
        <w:t>y</w:t>
      </w:r>
      <w:r>
        <w:t xml:space="preserve"> (</w:t>
      </w:r>
      <w:r w:rsidRPr="00F61877">
        <w:rPr>
          <w:b/>
        </w:rPr>
        <w:t>numbers</w:t>
      </w:r>
      <w:r>
        <w:t xml:space="preserve">). Create </w:t>
      </w:r>
      <w:r>
        <w:rPr>
          <w:b/>
        </w:rPr>
        <w:t>3 instance methods</w:t>
      </w:r>
      <w:r>
        <w:t>:</w:t>
      </w:r>
    </w:p>
    <w:p w14:paraId="721536E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et_x(new_x)</w:t>
      </w:r>
      <w:r>
        <w:t xml:space="preserve"> - </w:t>
      </w:r>
      <w:r w:rsidRPr="00F61877">
        <w:rPr>
          <w:b/>
        </w:rPr>
        <w:t>changes the x value</w:t>
      </w:r>
      <w:r>
        <w:t xml:space="preserve"> of the point</w:t>
      </w:r>
    </w:p>
    <w:p w14:paraId="32E8B5E2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et_y(new_y)</w:t>
      </w:r>
      <w:r>
        <w:t xml:space="preserve"> - </w:t>
      </w:r>
      <w:r w:rsidRPr="00F61877">
        <w:rPr>
          <w:b/>
        </w:rPr>
        <w:t xml:space="preserve">changes the y value </w:t>
      </w:r>
      <w:r>
        <w:t>of the point</w:t>
      </w:r>
    </w:p>
    <w:p w14:paraId="24965F2B" w14:textId="31BC6710" w:rsidR="008E38A3" w:rsidRPr="0025770A" w:rsidRDefault="008E38A3" w:rsidP="00AF5933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__str__</w:t>
      </w:r>
      <w:r w:rsidR="0025770A"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oordinates</w:t>
      </w:r>
      <w:r w:rsidR="00CB4343">
        <w:rPr>
          <w:b/>
        </w:rPr>
        <w:t xml:space="preserve"> of the point</w:t>
      </w:r>
      <w:r>
        <w:rPr>
          <w:b/>
        </w:rPr>
        <w:t xml:space="preserve"> in the format </w:t>
      </w:r>
      <w:r w:rsidRPr="0025770A">
        <w:rPr>
          <w:rFonts w:ascii="Consolas" w:hAnsi="Consolas"/>
          <w:b/>
        </w:rPr>
        <w:t xml:space="preserve">"The point has coordinates </w:t>
      </w:r>
      <w:r w:rsidR="00CB4343" w:rsidRPr="0025770A">
        <w:rPr>
          <w:rFonts w:ascii="Consolas" w:hAnsi="Consolas"/>
          <w:b/>
        </w:rPr>
        <w:t>(</w:t>
      </w:r>
      <w:r w:rsidRPr="0025770A">
        <w:rPr>
          <w:rFonts w:ascii="Consolas" w:hAnsi="Consolas"/>
          <w:b/>
        </w:rPr>
        <w:t>{x}</w:t>
      </w:r>
      <w:r w:rsidR="00CB4343" w:rsidRPr="0025770A">
        <w:rPr>
          <w:rFonts w:ascii="Consolas" w:hAnsi="Consolas"/>
          <w:b/>
        </w:rPr>
        <w:t>,</w:t>
      </w:r>
      <w:r w:rsidRPr="0025770A">
        <w:rPr>
          <w:rFonts w:ascii="Consolas" w:hAnsi="Consolas"/>
          <w:b/>
        </w:rPr>
        <w:t>{y}</w:t>
      </w:r>
      <w:r w:rsidR="00CB4343" w:rsidRPr="0025770A">
        <w:rPr>
          <w:rFonts w:ascii="Consolas" w:hAnsi="Consolas"/>
          <w:b/>
        </w:rPr>
        <w:t>)</w:t>
      </w:r>
      <w:r w:rsidRPr="0025770A">
        <w:rPr>
          <w:rFonts w:ascii="Consolas" w:hAnsi="Consolas"/>
          <w:b/>
        </w:rPr>
        <w:t>"</w:t>
      </w:r>
    </w:p>
    <w:p w14:paraId="37CDB3B6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1"/>
        <w:gridCol w:w="4427"/>
      </w:tblGrid>
      <w:tr w:rsidR="008E38A3" w14:paraId="50549B84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424B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11A8F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1C42EE72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F004D" w14:textId="07D19BE2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= Point(2, 4)</w:t>
            </w:r>
          </w:p>
          <w:p w14:paraId="0F55F064" w14:textId="2327E941" w:rsidR="00CB4343" w:rsidRPr="00CB4343" w:rsidRDefault="00CB434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  <w:p w14:paraId="7E1B72A5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.set_x(3)</w:t>
            </w:r>
          </w:p>
          <w:p w14:paraId="7E0A1AA0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.set_y(5)</w:t>
            </w:r>
          </w:p>
          <w:p w14:paraId="64AC6189" w14:textId="3107804B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3271" w14:textId="27B6755D" w:rsidR="00CB4343" w:rsidRPr="00CB434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2,4)</w:t>
            </w:r>
          </w:p>
          <w:p w14:paraId="4426B6E3" w14:textId="7241C93A" w:rsidR="008E38A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3,5)</w:t>
            </w:r>
          </w:p>
        </w:tc>
      </w:tr>
    </w:tbl>
    <w:p w14:paraId="733823AF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Circle</w:t>
      </w:r>
    </w:p>
    <w:p w14:paraId="4BBDEB28" w14:textId="23CAA3F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Circl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radius</w:t>
      </w:r>
      <w:r>
        <w:t xml:space="preserve"> (</w:t>
      </w:r>
      <w:r w:rsidRPr="00F61877">
        <w:rPr>
          <w:b/>
        </w:rPr>
        <w:t>number</w:t>
      </w:r>
      <w:r>
        <w:t xml:space="preserve">). Create a class attribute called </w:t>
      </w:r>
      <w:r>
        <w:rPr>
          <w:rFonts w:ascii="Consolas" w:hAnsi="Consolas"/>
          <w:b/>
        </w:rPr>
        <w:t>pi</w:t>
      </w:r>
      <w:r>
        <w:t xml:space="preserve"> which should be equal to </w:t>
      </w:r>
      <w:r>
        <w:rPr>
          <w:b/>
        </w:rPr>
        <w:t>3.14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4FF33DA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et_radius(new_radius)</w:t>
      </w:r>
      <w:r>
        <w:t xml:space="preserve"> - changes the </w:t>
      </w:r>
      <w:r w:rsidRPr="00F61877">
        <w:rPr>
          <w:b/>
        </w:rPr>
        <w:t>radius</w:t>
      </w:r>
    </w:p>
    <w:p w14:paraId="41917E52" w14:textId="77777777" w:rsidR="008E38A3" w:rsidRPr="00F61877" w:rsidRDefault="008E38A3" w:rsidP="00AF5933">
      <w:pPr>
        <w:pStyle w:val="ListParagraph"/>
        <w:numPr>
          <w:ilvl w:val="0"/>
          <w:numId w:val="4"/>
        </w:numPr>
        <w:rPr>
          <w:b/>
          <w:lang w:val="bg-BG"/>
        </w:rPr>
      </w:pPr>
      <w:r>
        <w:rPr>
          <w:rFonts w:ascii="Consolas" w:hAnsi="Consolas"/>
          <w:b/>
        </w:rPr>
        <w:t>get_area()</w:t>
      </w:r>
      <w:r>
        <w:t xml:space="preserve"> - returns the </w:t>
      </w:r>
      <w:r w:rsidRPr="00F61877">
        <w:rPr>
          <w:b/>
        </w:rPr>
        <w:t>area of the circle</w:t>
      </w:r>
    </w:p>
    <w:p w14:paraId="0ABC6764" w14:textId="1C9E1784" w:rsidR="008E38A3" w:rsidRPr="0003617F" w:rsidRDefault="008E38A3" w:rsidP="00AF593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</w:rPr>
        <w:t>get_circumference()</w:t>
      </w:r>
      <w:r>
        <w:t xml:space="preserve"> - returns the </w:t>
      </w:r>
      <w:r w:rsidRPr="00F61877">
        <w:rPr>
          <w:b/>
        </w:rPr>
        <w:t>circumference of the circle</w:t>
      </w:r>
    </w:p>
    <w:p w14:paraId="71526740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47"/>
        <w:gridCol w:w="1493"/>
      </w:tblGrid>
      <w:tr w:rsidR="008E38A3" w14:paraId="7EA4867A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F019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AADA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5279FD89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8058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 = Circle(10)</w:t>
            </w:r>
          </w:p>
          <w:p w14:paraId="7C882A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.set_radius(12)</w:t>
            </w:r>
          </w:p>
          <w:p w14:paraId="0ED5A41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circle.get_area())</w:t>
            </w:r>
          </w:p>
          <w:p w14:paraId="3504CED0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print(circle.get_circumference())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CDD8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452.16</w:t>
            </w:r>
          </w:p>
          <w:p w14:paraId="5FAB877F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5.36</w:t>
            </w:r>
          </w:p>
        </w:tc>
      </w:tr>
    </w:tbl>
    <w:p w14:paraId="159F1645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Glass</w:t>
      </w:r>
    </w:p>
    <w:p w14:paraId="132602B3" w14:textId="0769B9E9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Glass</w:t>
      </w:r>
      <w:r>
        <w:t>. Upon initialization</w:t>
      </w:r>
      <w:r w:rsidR="0025770A">
        <w:t>,</w:t>
      </w:r>
      <w:r>
        <w:t xml:space="preserve"> it will </w:t>
      </w:r>
      <w:r>
        <w:rPr>
          <w:b/>
        </w:rPr>
        <w:t>not receive any parameters</w:t>
      </w:r>
      <w:r w:rsidR="0025770A">
        <w:t>. Y</w:t>
      </w:r>
      <w:r>
        <w:t xml:space="preserve">ou must creat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content</w:t>
      </w:r>
      <w:r>
        <w:t xml:space="preserve"> which should be equal to </w:t>
      </w:r>
      <w:r>
        <w:rPr>
          <w:rFonts w:ascii="Consolas" w:hAnsi="Consolas"/>
          <w:b/>
        </w:rPr>
        <w:t>0</w:t>
      </w:r>
      <w:r>
        <w:t xml:space="preserve">. You should also creat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capacity</w:t>
      </w:r>
      <w:r>
        <w:t xml:space="preserve"> which should be </w:t>
      </w:r>
      <w:r>
        <w:rPr>
          <w:rFonts w:ascii="Consolas" w:hAnsi="Consolas"/>
          <w:b/>
        </w:rPr>
        <w:t>250 ml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34425842" w14:textId="34298F2F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fill(ml)</w:t>
      </w:r>
      <w:r>
        <w:t xml:space="preserve"> - fill</w:t>
      </w:r>
      <w:r w:rsidR="0025770A">
        <w:t>s</w:t>
      </w:r>
      <w:r>
        <w:t xml:space="preserve"> the glass with the given milliliters if there is </w:t>
      </w:r>
      <w:r>
        <w:rPr>
          <w:b/>
        </w:rPr>
        <w:t>enough space</w:t>
      </w:r>
      <w:r>
        <w:t xml:space="preserve"> in it and return</w:t>
      </w:r>
      <w:r w:rsidR="0025770A">
        <w:t>s</w:t>
      </w:r>
      <w:r>
        <w:t xml:space="preserve"> </w:t>
      </w:r>
      <w:bookmarkStart w:id="0" w:name="__DdeLink__363_2079658705"/>
      <w:r>
        <w:rPr>
          <w:rFonts w:ascii="Consolas" w:hAnsi="Consolas"/>
          <w:b/>
        </w:rPr>
        <w:t>"Glass filled with {ml} ml"</w:t>
      </w:r>
      <w:r>
        <w:t>,</w:t>
      </w:r>
      <w:bookmarkEnd w:id="0"/>
      <w:r>
        <w:t xml:space="preserve"> otherwise return</w:t>
      </w:r>
      <w:r w:rsidR="0025770A">
        <w:t>s</w:t>
      </w:r>
      <w:r>
        <w:t xml:space="preserve"> </w:t>
      </w:r>
      <w:bookmarkStart w:id="1" w:name="__DdeLink__361_2079658705"/>
      <w:r>
        <w:rPr>
          <w:rFonts w:ascii="Consolas" w:hAnsi="Consolas"/>
          <w:b/>
        </w:rPr>
        <w:t>"Cannot add {ml} ml"</w:t>
      </w:r>
      <w:bookmarkEnd w:id="1"/>
    </w:p>
    <w:p w14:paraId="70409D89" w14:textId="15DAB880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empty()</w:t>
      </w:r>
      <w:r>
        <w:t xml:space="preserve"> - empt</w:t>
      </w:r>
      <w:r w:rsidR="0025770A">
        <w:t>ies</w:t>
      </w:r>
      <w:r>
        <w:t xml:space="preserve"> the glass and return</w:t>
      </w:r>
      <w:r w:rsidR="0025770A">
        <w:t>s</w:t>
      </w:r>
      <w:r>
        <w:t xml:space="preserve"> </w:t>
      </w:r>
      <w:bookmarkStart w:id="2" w:name="__DdeLink__365_2079658705"/>
      <w:r>
        <w:rPr>
          <w:rFonts w:ascii="Consolas" w:hAnsi="Consolas"/>
          <w:b/>
        </w:rPr>
        <w:t>"Glass is now empty"</w:t>
      </w:r>
      <w:r>
        <w:t xml:space="preserve"> </w:t>
      </w:r>
      <w:bookmarkEnd w:id="2"/>
    </w:p>
    <w:p w14:paraId="79E88E7F" w14:textId="77777777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info about the glass in the format </w:t>
      </w:r>
      <w:r>
        <w:rPr>
          <w:rFonts w:ascii="Consolas" w:hAnsi="Consolas"/>
          <w:b/>
        </w:rPr>
        <w:t>"</w:t>
      </w:r>
      <w:bookmarkStart w:id="3" w:name="__DdeLink__367_2079658705"/>
      <w:r>
        <w:rPr>
          <w:rFonts w:ascii="Consolas" w:hAnsi="Consolas"/>
          <w:b/>
        </w:rPr>
        <w:t>{space_left} ml left"</w:t>
      </w:r>
      <w:bookmarkEnd w:id="3"/>
    </w:p>
    <w:p w14:paraId="69AF968B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5"/>
        <w:gridCol w:w="3543"/>
      </w:tblGrid>
      <w:tr w:rsidR="008E38A3" w14:paraId="474A201A" w14:textId="77777777" w:rsidTr="00B2765B">
        <w:tc>
          <w:tcPr>
            <w:tcW w:w="3545" w:type="dxa"/>
            <w:shd w:val="clear" w:color="auto" w:fill="D9D9D9" w:themeFill="background1" w:themeFillShade="D9"/>
          </w:tcPr>
          <w:p w14:paraId="102F4EC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1EEF56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26BB0717" w14:textId="77777777" w:rsidTr="00B2765B">
        <w:tc>
          <w:tcPr>
            <w:tcW w:w="3545" w:type="dxa"/>
            <w:shd w:val="clear" w:color="auto" w:fill="auto"/>
          </w:tcPr>
          <w:p w14:paraId="01BE66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ass = Glass()</w:t>
            </w:r>
          </w:p>
          <w:p w14:paraId="00712FA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fill(100))</w:t>
            </w:r>
          </w:p>
          <w:p w14:paraId="113DD9E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fill(200))</w:t>
            </w:r>
          </w:p>
          <w:p w14:paraId="0CDC9721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empty())</w:t>
            </w:r>
          </w:p>
          <w:p w14:paraId="059E8026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fill(200))</w:t>
            </w:r>
          </w:p>
          <w:p w14:paraId="2CA6EF74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69_2079658705"/>
            <w:r>
              <w:rPr>
                <w:rFonts w:ascii="Consolas" w:hAnsi="Consolas"/>
              </w:rPr>
              <w:t>print(glass.info())</w:t>
            </w:r>
            <w:bookmarkEnd w:id="4"/>
          </w:p>
        </w:tc>
        <w:tc>
          <w:tcPr>
            <w:tcW w:w="3543" w:type="dxa"/>
            <w:shd w:val="clear" w:color="auto" w:fill="auto"/>
            <w:vAlign w:val="center"/>
          </w:tcPr>
          <w:p w14:paraId="1B3D034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100 ml</w:t>
            </w:r>
          </w:p>
          <w:p w14:paraId="0EB3611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nnot add 200 ml</w:t>
            </w:r>
          </w:p>
          <w:p w14:paraId="12A03581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is now empty</w:t>
            </w:r>
          </w:p>
          <w:p w14:paraId="2731454B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200 ml</w:t>
            </w:r>
          </w:p>
          <w:p w14:paraId="283C2743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 ml left</w:t>
            </w:r>
          </w:p>
        </w:tc>
      </w:tr>
    </w:tbl>
    <w:p w14:paraId="456A07BE" w14:textId="1888C422" w:rsidR="005D33BA" w:rsidRDefault="005D33BA" w:rsidP="00AF5933">
      <w:pPr>
        <w:pStyle w:val="Heading2"/>
        <w:numPr>
          <w:ilvl w:val="0"/>
          <w:numId w:val="2"/>
        </w:numPr>
        <w:rPr>
          <w:lang w:val="bg-BG"/>
        </w:rPr>
      </w:pPr>
      <w:r>
        <w:t>Smartphone</w:t>
      </w:r>
    </w:p>
    <w:p w14:paraId="0FB7D373" w14:textId="02E4CE49" w:rsidR="005D33BA" w:rsidRDefault="005D33BA" w:rsidP="005D33BA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Smartphon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memory</w:t>
      </w:r>
      <w:r>
        <w:t xml:space="preserve"> (number). It should also have </w:t>
      </w:r>
      <w:r>
        <w:rPr>
          <w:b/>
        </w:rPr>
        <w:t xml:space="preserve">2 other </w:t>
      </w:r>
      <w:r w:rsidR="0029736B">
        <w:rPr>
          <w:b/>
        </w:rPr>
        <w:t xml:space="preserve">instance </w:t>
      </w:r>
      <w:r>
        <w:rPr>
          <w:b/>
        </w:rPr>
        <w:t>attributes</w:t>
      </w:r>
      <w:r>
        <w:t xml:space="preserve">: </w:t>
      </w:r>
      <w:r>
        <w:rPr>
          <w:rFonts w:ascii="Consolas" w:hAnsi="Consolas"/>
          <w:b/>
        </w:rPr>
        <w:t>apps</w:t>
      </w:r>
      <w:r>
        <w:t xml:space="preserve"> (empty list by default) and </w:t>
      </w:r>
      <w:r>
        <w:rPr>
          <w:rFonts w:ascii="Consolas" w:hAnsi="Consolas"/>
          <w:b/>
        </w:rPr>
        <w:t>is_on</w:t>
      </w:r>
      <w:r>
        <w:t xml:space="preserve"> (False by default). Create </w:t>
      </w:r>
      <w:r>
        <w:rPr>
          <w:b/>
        </w:rPr>
        <w:t>3 methods</w:t>
      </w:r>
      <w:r>
        <w:t>:</w:t>
      </w:r>
    </w:p>
    <w:p w14:paraId="1A37AAF0" w14:textId="77777777" w:rsidR="005D33BA" w:rsidRDefault="005D33BA" w:rsidP="00AF5933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</w:rPr>
        <w:t>power()</w:t>
      </w:r>
      <w:r>
        <w:rPr>
          <w:rFonts w:cstheme="minorHAnsi"/>
          <w:b/>
        </w:rPr>
        <w:t xml:space="preserve"> </w:t>
      </w:r>
      <w:r>
        <w:t xml:space="preserve">- sets </w:t>
      </w:r>
      <w:r>
        <w:rPr>
          <w:rFonts w:ascii="Consolas" w:hAnsi="Consolas"/>
          <w:b/>
        </w:rPr>
        <w:t>is_on</w:t>
      </w:r>
      <w:r>
        <w:t xml:space="preserve"> on </w:t>
      </w:r>
      <w:r>
        <w:rPr>
          <w:rFonts w:ascii="Calibri" w:hAnsi="Calibri"/>
          <w:b/>
          <w:bCs/>
        </w:rPr>
        <w:t>True</w:t>
      </w:r>
      <w:r>
        <w:t xml:space="preserve"> if the phone is off, otherwise sets it to </w:t>
      </w:r>
      <w:r w:rsidRPr="0025770A">
        <w:rPr>
          <w:rFonts w:ascii="Consolas" w:hAnsi="Consolas"/>
          <w:b/>
          <w:bCs/>
        </w:rPr>
        <w:t>False</w:t>
      </w:r>
    </w:p>
    <w:p w14:paraId="64A56997" w14:textId="77777777" w:rsidR="005D33BA" w:rsidRDefault="005D33BA" w:rsidP="00AF5933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install(app, app_memory)</w:t>
      </w:r>
    </w:p>
    <w:p w14:paraId="38D0ACBC" w14:textId="61A1E9C4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is </w:t>
      </w:r>
      <w:r>
        <w:rPr>
          <w:b/>
        </w:rPr>
        <w:t>enough memory</w:t>
      </w:r>
      <w:r>
        <w:t xml:space="preserve"> on the phone and it </w:t>
      </w:r>
      <w:r>
        <w:rPr>
          <w:b/>
        </w:rPr>
        <w:t>is on</w:t>
      </w:r>
      <w:r>
        <w:t>, install</w:t>
      </w:r>
      <w:r w:rsidR="0025770A">
        <w:t>s</w:t>
      </w:r>
      <w:r>
        <w:t xml:space="preserve"> the app (</w:t>
      </w:r>
      <w:r>
        <w:rPr>
          <w:b/>
        </w:rPr>
        <w:t>add it to apps</w:t>
      </w:r>
      <w:r>
        <w:t xml:space="preserve"> and </w:t>
      </w:r>
      <w:r>
        <w:rPr>
          <w:b/>
        </w:rPr>
        <w:t>decrease the memory</w:t>
      </w:r>
      <w:r>
        <w:t xml:space="preserve"> of the phone) and return</w:t>
      </w:r>
      <w:r w:rsidR="0025770A">
        <w:t>s</w:t>
      </w:r>
      <w:r>
        <w:t xml:space="preserve"> </w:t>
      </w:r>
      <w:bookmarkStart w:id="5" w:name="__DdeLink__293_2079658705"/>
      <w:r>
        <w:rPr>
          <w:rFonts w:ascii="Consolas" w:hAnsi="Consolas"/>
          <w:b/>
        </w:rPr>
        <w:t>"Installing {app}"</w:t>
      </w:r>
      <w:bookmarkEnd w:id="5"/>
    </w:p>
    <w:p w14:paraId="387F6AD6" w14:textId="1B91E95C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enough memory</w:t>
      </w:r>
      <w:r>
        <w:t xml:space="preserve">, but the </w:t>
      </w:r>
      <w:r>
        <w:rPr>
          <w:b/>
        </w:rPr>
        <w:t>phone is off</w:t>
      </w:r>
      <w:r>
        <w:t>, return</w:t>
      </w:r>
      <w:r w:rsidR="0025770A">
        <w:t>s</w:t>
      </w:r>
      <w:r>
        <w:t xml:space="preserve"> </w:t>
      </w:r>
      <w:bookmarkStart w:id="6" w:name="__DdeLink__289_2079658705"/>
      <w:r>
        <w:rPr>
          <w:rFonts w:ascii="Consolas" w:hAnsi="Consolas"/>
          <w:b/>
        </w:rPr>
        <w:t>"Turn on your phone to install {app}"</w:t>
      </w:r>
      <w:bookmarkEnd w:id="6"/>
    </w:p>
    <w:p w14:paraId="0B32529C" w14:textId="19077801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25770A">
        <w:t>,</w:t>
      </w:r>
      <w:r>
        <w:t xml:space="preserve"> return</w:t>
      </w:r>
      <w:r w:rsidR="0025770A">
        <w:t>s</w:t>
      </w:r>
      <w:r>
        <w:t xml:space="preserve"> </w:t>
      </w:r>
      <w:bookmarkStart w:id="7" w:name="__DdeLink__291_2079658705"/>
      <w:r>
        <w:rPr>
          <w:rFonts w:ascii="Consolas" w:hAnsi="Consolas"/>
          <w:b/>
        </w:rPr>
        <w:t>"Not enough memory to install {app}"</w:t>
      </w:r>
      <w:bookmarkEnd w:id="7"/>
    </w:p>
    <w:p w14:paraId="2497ED5C" w14:textId="77777777" w:rsidR="005D33BA" w:rsidRDefault="005D33BA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status()</w:t>
      </w:r>
      <w:r>
        <w:t xml:space="preserve"> - returns </w:t>
      </w:r>
      <w:bookmarkStart w:id="8" w:name="__DdeLink__287_2079658705"/>
      <w:r>
        <w:rPr>
          <w:rFonts w:ascii="Consolas" w:hAnsi="Consolas"/>
          <w:b/>
        </w:rPr>
        <w:t>"Total apps: {total_apps_count}. Memory left: {memory_left}"</w:t>
      </w:r>
      <w:bookmarkEnd w:id="8"/>
    </w:p>
    <w:p w14:paraId="7379AF38" w14:textId="77777777" w:rsidR="005D33BA" w:rsidRDefault="005D33BA" w:rsidP="005D33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5D33BA" w14:paraId="43FCBDA1" w14:textId="77777777" w:rsidTr="00DA43AD">
        <w:tc>
          <w:tcPr>
            <w:tcW w:w="5579" w:type="dxa"/>
            <w:shd w:val="clear" w:color="auto" w:fill="D9D9D9" w:themeFill="background1" w:themeFillShade="D9"/>
          </w:tcPr>
          <w:p w14:paraId="1E43FE84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187DB81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33BA" w14:paraId="0B83DD14" w14:textId="77777777" w:rsidTr="00DA43AD">
        <w:tc>
          <w:tcPr>
            <w:tcW w:w="5579" w:type="dxa"/>
            <w:shd w:val="clear" w:color="auto" w:fill="auto"/>
          </w:tcPr>
          <w:p w14:paraId="52039431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 = Smartphone(100)</w:t>
            </w:r>
          </w:p>
          <w:p w14:paraId="6E58F94F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Facebook", 60))</w:t>
            </w:r>
          </w:p>
          <w:p w14:paraId="66613FE9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.power()</w:t>
            </w:r>
          </w:p>
          <w:p w14:paraId="3BDDC35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Facebook", 60))</w:t>
            </w:r>
          </w:p>
          <w:p w14:paraId="459C619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Messenger", 20))</w:t>
            </w:r>
          </w:p>
          <w:p w14:paraId="1B597890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Instagram", 40))</w:t>
            </w:r>
          </w:p>
          <w:p w14:paraId="5272EC73" w14:textId="77777777" w:rsidR="005D33BA" w:rsidRDefault="005D33BA" w:rsidP="00DA43AD">
            <w:pPr>
              <w:spacing w:before="0" w:after="0"/>
              <w:rPr>
                <w:rFonts w:ascii="Consolas" w:hAnsi="Consolas"/>
              </w:rPr>
            </w:pPr>
            <w:bookmarkStart w:id="9" w:name="__DdeLink__295_2079658705"/>
            <w:r>
              <w:rPr>
                <w:rFonts w:ascii="Consolas" w:hAnsi="Consolas"/>
              </w:rPr>
              <w:t>print(smartphone.status())</w:t>
            </w:r>
            <w:bookmarkEnd w:id="9"/>
          </w:p>
        </w:tc>
        <w:tc>
          <w:tcPr>
            <w:tcW w:w="4950" w:type="dxa"/>
            <w:shd w:val="clear" w:color="auto" w:fill="auto"/>
            <w:vAlign w:val="center"/>
          </w:tcPr>
          <w:p w14:paraId="1DE5E433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urn on your phone to install Facebook</w:t>
            </w:r>
          </w:p>
          <w:p w14:paraId="17704C0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Facebook</w:t>
            </w:r>
          </w:p>
          <w:p w14:paraId="4A205CD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Messenger</w:t>
            </w:r>
          </w:p>
          <w:p w14:paraId="569575F9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t enough memory to install Instagram</w:t>
            </w:r>
          </w:p>
          <w:p w14:paraId="3EDBA634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 apps: 2. Memory left: 20</w:t>
            </w:r>
          </w:p>
        </w:tc>
      </w:tr>
    </w:tbl>
    <w:p w14:paraId="1D25DD6C" w14:textId="77777777" w:rsidR="005B4A47" w:rsidRPr="005B4A47" w:rsidRDefault="005B4A47" w:rsidP="005B4A47"/>
    <w:sectPr w:rsidR="005B4A47" w:rsidRPr="005B4A4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E49D6" w14:textId="77777777" w:rsidR="00480804" w:rsidRDefault="00480804" w:rsidP="008068A2">
      <w:pPr>
        <w:spacing w:after="0" w:line="240" w:lineRule="auto"/>
      </w:pPr>
      <w:r>
        <w:separator/>
      </w:r>
    </w:p>
  </w:endnote>
  <w:endnote w:type="continuationSeparator" w:id="0">
    <w:p w14:paraId="64121D5B" w14:textId="77777777" w:rsidR="00480804" w:rsidRDefault="004808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F0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9F0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59102" w14:textId="77777777" w:rsidR="00480804" w:rsidRDefault="00480804" w:rsidP="008068A2">
      <w:pPr>
        <w:spacing w:after="0" w:line="240" w:lineRule="auto"/>
      </w:pPr>
      <w:r>
        <w:separator/>
      </w:r>
    </w:p>
  </w:footnote>
  <w:footnote w:type="continuationSeparator" w:id="0">
    <w:p w14:paraId="46BF2F27" w14:textId="77777777" w:rsidR="00480804" w:rsidRDefault="004808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207990165">
    <w:abstractNumId w:val="1"/>
  </w:num>
  <w:num w:numId="2" w16cid:durableId="1131050760">
    <w:abstractNumId w:val="8"/>
  </w:num>
  <w:num w:numId="3" w16cid:durableId="1556892261">
    <w:abstractNumId w:val="7"/>
  </w:num>
  <w:num w:numId="4" w16cid:durableId="474613387">
    <w:abstractNumId w:val="3"/>
  </w:num>
  <w:num w:numId="5" w16cid:durableId="1967084632">
    <w:abstractNumId w:val="0"/>
  </w:num>
  <w:num w:numId="6" w16cid:durableId="1870139079">
    <w:abstractNumId w:val="6"/>
  </w:num>
  <w:num w:numId="7" w16cid:durableId="595214502">
    <w:abstractNumId w:val="4"/>
  </w:num>
  <w:num w:numId="8" w16cid:durableId="25327820">
    <w:abstractNumId w:val="2"/>
  </w:num>
  <w:num w:numId="9" w16cid:durableId="1086271061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Q3sDA2NjU1tDRW0lEKTi0uzszPAykwrgUAx9WD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7F"/>
    <w:rsid w:val="00064D15"/>
    <w:rsid w:val="0008559D"/>
    <w:rsid w:val="00086727"/>
    <w:rsid w:val="0009209B"/>
    <w:rsid w:val="000A6794"/>
    <w:rsid w:val="000B39E6"/>
    <w:rsid w:val="000B56F0"/>
    <w:rsid w:val="000C5361"/>
    <w:rsid w:val="000D2DB0"/>
    <w:rsid w:val="000F46E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D1D"/>
    <w:rsid w:val="001B7060"/>
    <w:rsid w:val="001C1FCD"/>
    <w:rsid w:val="001D2464"/>
    <w:rsid w:val="001D50AE"/>
    <w:rsid w:val="001D6C22"/>
    <w:rsid w:val="001E1161"/>
    <w:rsid w:val="001E3FEF"/>
    <w:rsid w:val="00202683"/>
    <w:rsid w:val="002135AB"/>
    <w:rsid w:val="00215FCE"/>
    <w:rsid w:val="002326A7"/>
    <w:rsid w:val="00232E7D"/>
    <w:rsid w:val="0025770A"/>
    <w:rsid w:val="00264287"/>
    <w:rsid w:val="0026589D"/>
    <w:rsid w:val="002664E1"/>
    <w:rsid w:val="002674C4"/>
    <w:rsid w:val="002819B5"/>
    <w:rsid w:val="002853F4"/>
    <w:rsid w:val="00285941"/>
    <w:rsid w:val="0029104B"/>
    <w:rsid w:val="0029736B"/>
    <w:rsid w:val="002A2D2D"/>
    <w:rsid w:val="002B3DBE"/>
    <w:rsid w:val="002C539D"/>
    <w:rsid w:val="002C71C6"/>
    <w:rsid w:val="002D07CA"/>
    <w:rsid w:val="00305122"/>
    <w:rsid w:val="003230CF"/>
    <w:rsid w:val="0033212E"/>
    <w:rsid w:val="0033490F"/>
    <w:rsid w:val="003713E3"/>
    <w:rsid w:val="00371B78"/>
    <w:rsid w:val="00380A57"/>
    <w:rsid w:val="003817EF"/>
    <w:rsid w:val="00382A45"/>
    <w:rsid w:val="003943C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B0F"/>
    <w:rsid w:val="0041081C"/>
    <w:rsid w:val="004311CA"/>
    <w:rsid w:val="004567AB"/>
    <w:rsid w:val="0047331A"/>
    <w:rsid w:val="0047640B"/>
    <w:rsid w:val="0047644B"/>
    <w:rsid w:val="00476D4B"/>
    <w:rsid w:val="00480804"/>
    <w:rsid w:val="00491748"/>
    <w:rsid w:val="004A7E77"/>
    <w:rsid w:val="004B0253"/>
    <w:rsid w:val="004C0A80"/>
    <w:rsid w:val="004D03E1"/>
    <w:rsid w:val="004D29A9"/>
    <w:rsid w:val="004E0D4F"/>
    <w:rsid w:val="004E3001"/>
    <w:rsid w:val="004E4C1E"/>
    <w:rsid w:val="004F6F38"/>
    <w:rsid w:val="0050017E"/>
    <w:rsid w:val="00503820"/>
    <w:rsid w:val="005054C7"/>
    <w:rsid w:val="00507F81"/>
    <w:rsid w:val="00515DE4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8C6"/>
    <w:rsid w:val="00594821"/>
    <w:rsid w:val="00596357"/>
    <w:rsid w:val="00596AA5"/>
    <w:rsid w:val="005B0164"/>
    <w:rsid w:val="005B4A47"/>
    <w:rsid w:val="005C131C"/>
    <w:rsid w:val="005C6A24"/>
    <w:rsid w:val="005D33BA"/>
    <w:rsid w:val="005E04CE"/>
    <w:rsid w:val="005E6CC9"/>
    <w:rsid w:val="00600083"/>
    <w:rsid w:val="00602DD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09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789"/>
    <w:rsid w:val="00774E44"/>
    <w:rsid w:val="00785258"/>
    <w:rsid w:val="00791F02"/>
    <w:rsid w:val="0079324A"/>
    <w:rsid w:val="00794EEE"/>
    <w:rsid w:val="007A0C14"/>
    <w:rsid w:val="007A635E"/>
    <w:rsid w:val="007B3686"/>
    <w:rsid w:val="007C2C37"/>
    <w:rsid w:val="007C3E81"/>
    <w:rsid w:val="007C42AC"/>
    <w:rsid w:val="007D557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38A3"/>
    <w:rsid w:val="008E6CF3"/>
    <w:rsid w:val="008F202C"/>
    <w:rsid w:val="008F5B43"/>
    <w:rsid w:val="008F5FDB"/>
    <w:rsid w:val="00902E68"/>
    <w:rsid w:val="00912BC6"/>
    <w:rsid w:val="00913278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71E"/>
    <w:rsid w:val="009D1805"/>
    <w:rsid w:val="009E1A09"/>
    <w:rsid w:val="00A02545"/>
    <w:rsid w:val="00A025E6"/>
    <w:rsid w:val="00A038EF"/>
    <w:rsid w:val="00A05555"/>
    <w:rsid w:val="00A06D89"/>
    <w:rsid w:val="00A35790"/>
    <w:rsid w:val="00A45A89"/>
    <w:rsid w:val="00A47F12"/>
    <w:rsid w:val="00A66DE2"/>
    <w:rsid w:val="00A70227"/>
    <w:rsid w:val="00A722BB"/>
    <w:rsid w:val="00A847D3"/>
    <w:rsid w:val="00A9389A"/>
    <w:rsid w:val="00AA3772"/>
    <w:rsid w:val="00AB106E"/>
    <w:rsid w:val="00AB19B8"/>
    <w:rsid w:val="00AB2224"/>
    <w:rsid w:val="00AC36D6"/>
    <w:rsid w:val="00AC60FE"/>
    <w:rsid w:val="00AC6C75"/>
    <w:rsid w:val="00AC77AD"/>
    <w:rsid w:val="00AD3214"/>
    <w:rsid w:val="00AE05D3"/>
    <w:rsid w:val="00AE355A"/>
    <w:rsid w:val="00AF5933"/>
    <w:rsid w:val="00B148DD"/>
    <w:rsid w:val="00B220B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3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001"/>
    <w:rsid w:val="00C62A0F"/>
    <w:rsid w:val="00C82862"/>
    <w:rsid w:val="00C84E4D"/>
    <w:rsid w:val="00CA2FD0"/>
    <w:rsid w:val="00CB4343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74B93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C43"/>
    <w:rsid w:val="00E66CCE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D5D"/>
    <w:rsid w:val="00F41F41"/>
    <w:rsid w:val="00F46918"/>
    <w:rsid w:val="00F46DDE"/>
    <w:rsid w:val="00F655ED"/>
    <w:rsid w:val="00F7033C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E555FB-8ACB-4278-9888-DE709A7005E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8</cp:revision>
  <cp:lastPrinted>2015-10-26T22:35:00Z</cp:lastPrinted>
  <dcterms:created xsi:type="dcterms:W3CDTF">2019-11-12T12:29:00Z</dcterms:created>
  <dcterms:modified xsi:type="dcterms:W3CDTF">2022-08-01T08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